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9EEA" w14:textId="6B8F885D" w:rsidR="00820CB3" w:rsidRDefault="003C73F4" w:rsidP="003C73F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Zahajovací výprava</w:t>
      </w:r>
      <w:r w:rsidR="01E1A357" w:rsidRPr="01E1A357">
        <w:rPr>
          <w:b/>
          <w:bCs/>
          <w:sz w:val="32"/>
          <w:szCs w:val="32"/>
        </w:rPr>
        <w:t xml:space="preserve"> do Slatinic</w:t>
      </w:r>
      <w:r>
        <w:rPr>
          <w:b/>
          <w:bCs/>
          <w:sz w:val="32"/>
          <w:szCs w:val="32"/>
        </w:rPr>
        <w:t xml:space="preserve"> 5.9. 2021</w:t>
      </w:r>
    </w:p>
    <w:p w14:paraId="30E7CFD5" w14:textId="77777777" w:rsidR="00BE3C77" w:rsidRDefault="01E1A357" w:rsidP="00BE3C77">
      <w:pPr>
        <w:ind w:firstLine="708"/>
      </w:pPr>
      <w:r w:rsidRPr="01E1A357">
        <w:t xml:space="preserve">Scházíme se na </w:t>
      </w:r>
      <w:r w:rsidR="003C73F4">
        <w:t>vlakovém nádraží Olomouc-město,</w:t>
      </w:r>
      <w:r w:rsidRPr="01E1A357">
        <w:t xml:space="preserve"> jelikož bylo po </w:t>
      </w:r>
      <w:r w:rsidR="003C73F4">
        <w:t>dlouhé</w:t>
      </w:r>
      <w:r w:rsidRPr="01E1A357">
        <w:t xml:space="preserve"> době pěkné počasí</w:t>
      </w:r>
      <w:r w:rsidR="003C73F4">
        <w:t xml:space="preserve"> a výprava oficiálně zahajuje nový skautský rok, </w:t>
      </w:r>
      <w:r w:rsidRPr="01E1A357">
        <w:t>sešlo</w:t>
      </w:r>
      <w:r w:rsidR="003C73F4">
        <w:t xml:space="preserve"> se</w:t>
      </w:r>
      <w:r w:rsidRPr="01E1A357">
        <w:t xml:space="preserve"> hodně členů</w:t>
      </w:r>
      <w:r w:rsidR="003C73F4">
        <w:t xml:space="preserve"> oddílu</w:t>
      </w:r>
      <w:r w:rsidRPr="01E1A357">
        <w:t>.</w:t>
      </w:r>
      <w:r w:rsidR="003C73F4">
        <w:t xml:space="preserve"> Konkrétně:</w:t>
      </w:r>
      <w:r w:rsidRPr="01E1A357">
        <w:t xml:space="preserve"> Kozák, Ondra, Peťa, Shrek, Štěpán, Honza, Kuba, Jonáš, Egon, </w:t>
      </w:r>
      <w:proofErr w:type="spellStart"/>
      <w:r w:rsidR="003C73F4">
        <w:t>Lipánek</w:t>
      </w:r>
      <w:proofErr w:type="spellEnd"/>
      <w:r w:rsidRPr="01E1A357">
        <w:t xml:space="preserve">, Maty </w:t>
      </w:r>
      <w:r w:rsidR="003C73F4">
        <w:t>B</w:t>
      </w:r>
      <w:r w:rsidRPr="01E1A357">
        <w:t xml:space="preserve">., Daniel, Tom, Víťa, Mates, Maty </w:t>
      </w:r>
      <w:proofErr w:type="spellStart"/>
      <w:r w:rsidR="003C73F4">
        <w:t>Be</w:t>
      </w:r>
      <w:proofErr w:type="spellEnd"/>
      <w:r w:rsidRPr="01E1A357">
        <w:t>.,</w:t>
      </w:r>
      <w:r w:rsidR="003C73F4">
        <w:t xml:space="preserve"> Maty M., Vojta,</w:t>
      </w:r>
      <w:r w:rsidRPr="01E1A357">
        <w:t xml:space="preserve"> Tom</w:t>
      </w:r>
      <w:r w:rsidR="003C73F4">
        <w:t xml:space="preserve"> (Oříšek)</w:t>
      </w:r>
      <w:r w:rsidRPr="01E1A357">
        <w:t>,</w:t>
      </w:r>
      <w:r w:rsidR="003C73F4">
        <w:t xml:space="preserve"> Prokop, Vojta (nováček),</w:t>
      </w:r>
      <w:r w:rsidRPr="01E1A357">
        <w:t xml:space="preserve"> Sam, </w:t>
      </w:r>
      <w:r w:rsidR="00BE3C77">
        <w:t xml:space="preserve">Samuel, </w:t>
      </w:r>
      <w:r w:rsidRPr="01E1A357">
        <w:t>Topinka, Pave</w:t>
      </w:r>
      <w:r w:rsidR="003C73F4">
        <w:t>l F</w:t>
      </w:r>
      <w:r w:rsidRPr="01E1A357">
        <w:t>., Šimon, Jindra</w:t>
      </w:r>
      <w:r w:rsidR="003C73F4">
        <w:t>,</w:t>
      </w:r>
      <w:r w:rsidRPr="01E1A357">
        <w:t xml:space="preserve"> </w:t>
      </w:r>
      <w:proofErr w:type="spellStart"/>
      <w:r w:rsidRPr="01E1A357">
        <w:t>Mozi</w:t>
      </w:r>
      <w:proofErr w:type="spellEnd"/>
      <w:r w:rsidRPr="01E1A357">
        <w:t xml:space="preserve">, </w:t>
      </w:r>
      <w:proofErr w:type="spellStart"/>
      <w:r w:rsidRPr="01E1A357">
        <w:t>Uberos</w:t>
      </w:r>
      <w:proofErr w:type="spellEnd"/>
      <w:r w:rsidRPr="01E1A357">
        <w:t xml:space="preserve">, </w:t>
      </w:r>
      <w:proofErr w:type="spellStart"/>
      <w:r w:rsidRPr="01E1A357">
        <w:t>Lukepls</w:t>
      </w:r>
      <w:proofErr w:type="spellEnd"/>
      <w:r w:rsidRPr="01E1A357">
        <w:t xml:space="preserve">, </w:t>
      </w:r>
      <w:proofErr w:type="spellStart"/>
      <w:r w:rsidRPr="01E1A357">
        <w:t>Vlasťa</w:t>
      </w:r>
      <w:proofErr w:type="spellEnd"/>
      <w:r w:rsidRPr="01E1A357">
        <w:t xml:space="preserve">, </w:t>
      </w:r>
      <w:proofErr w:type="spellStart"/>
      <w:r w:rsidRPr="01E1A357">
        <w:t>Tade</w:t>
      </w:r>
      <w:proofErr w:type="spellEnd"/>
      <w:r w:rsidRPr="01E1A357">
        <w:t xml:space="preserve">, </w:t>
      </w:r>
      <w:r w:rsidR="00BE3C77">
        <w:t xml:space="preserve">Hrášek, </w:t>
      </w:r>
      <w:r w:rsidRPr="01E1A357">
        <w:t xml:space="preserve">Prokop, Řízek, </w:t>
      </w:r>
      <w:proofErr w:type="spellStart"/>
      <w:r w:rsidRPr="01E1A357">
        <w:t>Pája</w:t>
      </w:r>
      <w:proofErr w:type="spellEnd"/>
      <w:r w:rsidRPr="01E1A357">
        <w:t>, Šoty, Cedník</w:t>
      </w:r>
      <w:r w:rsidR="003C73F4">
        <w:t xml:space="preserve">, </w:t>
      </w:r>
      <w:r w:rsidRPr="01E1A357">
        <w:t>Štístko</w:t>
      </w:r>
      <w:r w:rsidR="003C73F4">
        <w:t xml:space="preserve"> a j</w:t>
      </w:r>
      <w:r w:rsidR="003C73F4" w:rsidRPr="01E1A357">
        <w:t>á</w:t>
      </w:r>
      <w:r w:rsidRPr="01E1A357">
        <w:t xml:space="preserve">. </w:t>
      </w:r>
    </w:p>
    <w:p w14:paraId="2B9C3D0C" w14:textId="77777777" w:rsidR="00BE3C77" w:rsidRDefault="01E1A357" w:rsidP="003C73F4">
      <w:pPr>
        <w:ind w:firstLine="708"/>
      </w:pPr>
      <w:r w:rsidRPr="01E1A357">
        <w:t xml:space="preserve">Dojeli jsme vlakem do Slatinic a naše výprava začíná. </w:t>
      </w:r>
      <w:r w:rsidR="00BE3C77">
        <w:t>Po krátké chůzi z vlakové stanice</w:t>
      </w:r>
      <w:r w:rsidRPr="01E1A357">
        <w:t xml:space="preserve"> </w:t>
      </w:r>
      <w:r w:rsidR="00BE3C77">
        <w:t xml:space="preserve">zastavujeme </w:t>
      </w:r>
      <w:r w:rsidRPr="01E1A357">
        <w:t>staršími už</w:t>
      </w:r>
      <w:r w:rsidR="00BE3C77">
        <w:t xml:space="preserve"> dobře</w:t>
      </w:r>
      <w:r w:rsidRPr="01E1A357">
        <w:t xml:space="preserve"> známé místo na hraní medvědů (</w:t>
      </w:r>
      <w:r w:rsidR="00BE3C77">
        <w:t xml:space="preserve">úkolem je </w:t>
      </w:r>
      <w:r w:rsidRPr="01E1A357">
        <w:t xml:space="preserve">udržení se co nejdéle na stromě). Po </w:t>
      </w:r>
      <w:r w:rsidR="00BE3C77">
        <w:t>překvapivě</w:t>
      </w:r>
      <w:r w:rsidRPr="01E1A357">
        <w:t xml:space="preserve"> krátkém čase vyhrává Šimon </w:t>
      </w:r>
      <w:r w:rsidR="00BE3C77">
        <w:t>a překonává rekordy minulých let s časem přes 17 minut, následně</w:t>
      </w:r>
      <w:r w:rsidRPr="01E1A357">
        <w:t xml:space="preserve"> vyrážíme dál. </w:t>
      </w:r>
      <w:r w:rsidR="00BE3C77">
        <w:t>Přicházíme</w:t>
      </w:r>
      <w:r w:rsidRPr="01E1A357">
        <w:t xml:space="preserve"> na </w:t>
      </w:r>
      <w:r w:rsidR="00BE3C77" w:rsidRPr="01E1A357">
        <w:t>místo,</w:t>
      </w:r>
      <w:r w:rsidRPr="01E1A357">
        <w:t xml:space="preserve"> kde se tradičně </w:t>
      </w:r>
      <w:r w:rsidR="00BE3C77">
        <w:t>uskutečňuje</w:t>
      </w:r>
      <w:r w:rsidRPr="01E1A357">
        <w:t xml:space="preserve"> závod k Borovici. </w:t>
      </w:r>
    </w:p>
    <w:p w14:paraId="1668EE8A" w14:textId="4C812E48" w:rsidR="00BE3C77" w:rsidRDefault="01E1A357" w:rsidP="00E716E1">
      <w:pPr>
        <w:ind w:firstLine="708"/>
      </w:pPr>
      <w:r w:rsidRPr="01E1A357">
        <w:t xml:space="preserve">Jelikož nás bylo </w:t>
      </w:r>
      <w:r w:rsidR="00BE3C77">
        <w:t>příliš mnoho</w:t>
      </w:r>
      <w:r w:rsidRPr="01E1A357">
        <w:t>, vedení rozhodlo</w:t>
      </w:r>
      <w:r w:rsidR="00BE3C77">
        <w:t>,</w:t>
      </w:r>
      <w:r w:rsidRPr="01E1A357">
        <w:t xml:space="preserve"> že se poběží ve dvou skupinách, 12+ a 12-</w:t>
      </w:r>
      <w:r w:rsidR="00BE3C77">
        <w:t xml:space="preserve"> let</w:t>
      </w:r>
      <w:r w:rsidRPr="01E1A357">
        <w:t xml:space="preserve">. </w:t>
      </w:r>
      <w:r w:rsidR="00BE3C77">
        <w:t xml:space="preserve">Po náročném běhu do kopce v kategorii mladších zvítězil nováček Štěpán a u starších vedoucí </w:t>
      </w:r>
      <w:proofErr w:type="spellStart"/>
      <w:r w:rsidR="00BE3C77">
        <w:t>Pája</w:t>
      </w:r>
      <w:proofErr w:type="spellEnd"/>
      <w:r w:rsidR="00BE3C77">
        <w:t>, těsně následovaný Vlastíkem. Za zmínku stojí nevhodnost obuvi nejmenovaného staršího člena, který kvůli této volbě neudržel tempo ani s těmi, kteří se ani utíkat nepokoušeli.</w:t>
      </w:r>
    </w:p>
    <w:p w14:paraId="16BDC7BA" w14:textId="15E4F8EA" w:rsidR="00E716E1" w:rsidRDefault="01E1A357" w:rsidP="00BE3C77">
      <w:pPr>
        <w:ind w:firstLine="708"/>
      </w:pPr>
      <w:r w:rsidRPr="01E1A357">
        <w:t>Vysílen</w:t>
      </w:r>
      <w:r w:rsidR="00BE3C77">
        <w:t xml:space="preserve">í členové </w:t>
      </w:r>
      <w:r w:rsidRPr="01E1A357">
        <w:t>si dá</w:t>
      </w:r>
      <w:r w:rsidR="00BE3C77">
        <w:t>vají</w:t>
      </w:r>
      <w:r w:rsidRPr="01E1A357">
        <w:t xml:space="preserve"> svačinu, </w:t>
      </w:r>
      <w:r w:rsidR="00BE3C77">
        <w:t>následně</w:t>
      </w:r>
      <w:r w:rsidR="00BE3C77" w:rsidRPr="00BE3C77">
        <w:t xml:space="preserve"> </w:t>
      </w:r>
      <w:r w:rsidR="00BE3C77">
        <w:t>rozděláváme oheň</w:t>
      </w:r>
      <w:r w:rsidR="00BE3C77" w:rsidRPr="01E1A357">
        <w:t xml:space="preserve">, přečetli </w:t>
      </w:r>
      <w:r w:rsidR="00BE3C77">
        <w:t xml:space="preserve">jsme </w:t>
      </w:r>
      <w:r w:rsidR="00BE3C77" w:rsidRPr="01E1A357">
        <w:t>list s</w:t>
      </w:r>
      <w:r w:rsidR="00BE3C77">
        <w:t>e</w:t>
      </w:r>
      <w:r w:rsidR="00BE3C77" w:rsidRPr="01E1A357">
        <w:t xml:space="preserve"> jmény členů z láhve, kteří byli na minulé </w:t>
      </w:r>
      <w:proofErr w:type="spellStart"/>
      <w:r w:rsidR="00BE3C77" w:rsidRPr="01E1A357">
        <w:t>zahajovačce</w:t>
      </w:r>
      <w:proofErr w:type="spellEnd"/>
      <w:r w:rsidR="00BE3C77" w:rsidRPr="01E1A357">
        <w:t xml:space="preserve"> a napsal se nový. Tímto ohněm jsme zahájily další školní rok 2021. </w:t>
      </w:r>
      <w:r w:rsidR="00BE3C77">
        <w:t xml:space="preserve">Poté se vydáváme </w:t>
      </w:r>
      <w:r w:rsidRPr="01E1A357">
        <w:t xml:space="preserve">hrát nějaké ty hry, trojnožka a ponorky. U trojnožky jsme se opět rozdělili, protože nemůžeme </w:t>
      </w:r>
      <w:r w:rsidR="00BE3C77">
        <w:t>připustit</w:t>
      </w:r>
      <w:r w:rsidRPr="01E1A357">
        <w:t xml:space="preserve">, aby nějaký starší, zlomil ruku někomu mladšímu. </w:t>
      </w:r>
      <w:r w:rsidR="00BE3C77">
        <w:t>Po družinách jsme také hráli ponorky, kde je cílem zasáhnout lidským torpédem nepřátelské ponorky. Ponorky se často rozděloval</w:t>
      </w:r>
      <w:r w:rsidR="00E716E1">
        <w:t>y</w:t>
      </w:r>
      <w:r w:rsidR="00BE3C77">
        <w:t xml:space="preserve"> a vznikaly tak je obtížně vysvětlitelné a řešitelné situace. V</w:t>
      </w:r>
      <w:r w:rsidRPr="01E1A357">
        <w:t xml:space="preserve">edení </w:t>
      </w:r>
      <w:r w:rsidR="00BE3C77">
        <w:t xml:space="preserve">také </w:t>
      </w:r>
      <w:r w:rsidRPr="01E1A357">
        <w:t>zakopalo láhev</w:t>
      </w:r>
      <w:r w:rsidR="00BE3C77">
        <w:t xml:space="preserve"> se jmény letošních účastníků výpravy</w:t>
      </w:r>
      <w:r w:rsidR="00E716E1">
        <w:t xml:space="preserve">. </w:t>
      </w:r>
    </w:p>
    <w:p w14:paraId="24907214" w14:textId="7811056D" w:rsidR="01E1A357" w:rsidRDefault="00E716E1" w:rsidP="00E716E1">
      <w:pPr>
        <w:ind w:firstLine="708"/>
      </w:pPr>
      <w:r>
        <w:t xml:space="preserve">Dalším programem byl přechod do </w:t>
      </w:r>
      <w:r w:rsidR="01E1A357" w:rsidRPr="01E1A357">
        <w:t xml:space="preserve">cukrárny. Než jsme </w:t>
      </w:r>
      <w:r>
        <w:t>do ní došli</w:t>
      </w:r>
      <w:r w:rsidR="01E1A357" w:rsidRPr="01E1A357">
        <w:t>, zastavil</w:t>
      </w:r>
      <w:r>
        <w:t>i</w:t>
      </w:r>
      <w:r w:rsidR="01E1A357" w:rsidRPr="01E1A357">
        <w:t xml:space="preserve"> jsme na nedalekém hřišti a po </w:t>
      </w:r>
      <w:proofErr w:type="spellStart"/>
      <w:r w:rsidR="01E1A357" w:rsidRPr="01E1A357">
        <w:t>družinkách</w:t>
      </w:r>
      <w:proofErr w:type="spellEnd"/>
      <w:r w:rsidR="01E1A357" w:rsidRPr="01E1A357">
        <w:t xml:space="preserve"> jsme se postupně odebrali si vychutnat nějaký dobrý zákusek</w:t>
      </w:r>
      <w:r>
        <w:t xml:space="preserve"> nebo zmrzlinu.</w:t>
      </w:r>
      <w:r w:rsidR="01E1A357" w:rsidRPr="01E1A357">
        <w:t xml:space="preserve"> Všechno jsme krásně stihl</w:t>
      </w:r>
      <w:r>
        <w:t>i</w:t>
      </w:r>
      <w:r w:rsidR="01E1A357" w:rsidRPr="01E1A357">
        <w:t xml:space="preserve">, takže v klidu odcházíme zpátky na vlak. </w:t>
      </w:r>
      <w:r>
        <w:t>Přestože</w:t>
      </w:r>
      <w:r w:rsidR="01E1A357" w:rsidRPr="01E1A357">
        <w:t xml:space="preserve"> </w:t>
      </w:r>
      <w:r>
        <w:t>neproběhlo</w:t>
      </w:r>
      <w:r w:rsidR="01E1A357" w:rsidRPr="01E1A357">
        <w:t xml:space="preserve"> hodnocení výpravy, viděl jsem na tvářích vlčat a skautů, že si výpravu náramně užil</w:t>
      </w:r>
      <w:r>
        <w:t xml:space="preserve">i. </w:t>
      </w:r>
      <w:r w:rsidR="01E1A357" w:rsidRPr="01E1A357">
        <w:t xml:space="preserve">V kruhu jsme zvolali náš </w:t>
      </w:r>
      <w:r>
        <w:t xml:space="preserve">oddílový </w:t>
      </w:r>
      <w:r w:rsidR="01E1A357" w:rsidRPr="01E1A357">
        <w:t xml:space="preserve">pokřik a </w:t>
      </w:r>
      <w:r>
        <w:t>nastoupili jsme</w:t>
      </w:r>
      <w:r w:rsidR="01E1A357" w:rsidRPr="01E1A357">
        <w:t xml:space="preserve"> na vlak zpět do Olomouce.</w:t>
      </w:r>
    </w:p>
    <w:p w14:paraId="400A284D" w14:textId="36072E1F" w:rsidR="00E716E1" w:rsidRDefault="00E716E1" w:rsidP="00E716E1">
      <w:pPr>
        <w:ind w:firstLine="708"/>
        <w:jc w:val="right"/>
      </w:pPr>
      <w:r>
        <w:tab/>
        <w:t>Luke B.</w:t>
      </w:r>
    </w:p>
    <w:sectPr w:rsidR="00E716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sbQwMzS0MDMzMLdQ0lEKTi0uzszPAykwrAUAsqsBySwAAAA="/>
  </w:docVars>
  <w:rsids>
    <w:rsidRoot w:val="7FB4719F"/>
    <w:rsid w:val="003C73F4"/>
    <w:rsid w:val="007C5740"/>
    <w:rsid w:val="00820CB3"/>
    <w:rsid w:val="00BE3C77"/>
    <w:rsid w:val="00E716E1"/>
    <w:rsid w:val="01E1A357"/>
    <w:rsid w:val="7FB47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4719F"/>
  <w15:chartTrackingRefBased/>
  <w15:docId w15:val="{1C10410B-EB16-40BE-A0DA-D2B39DA4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Bič</dc:creator>
  <cp:keywords/>
  <dc:description/>
  <cp:lastModifiedBy> </cp:lastModifiedBy>
  <cp:revision>2</cp:revision>
  <cp:lastPrinted>2021-09-05T21:33:00Z</cp:lastPrinted>
  <dcterms:created xsi:type="dcterms:W3CDTF">2021-09-05T21:34:00Z</dcterms:created>
  <dcterms:modified xsi:type="dcterms:W3CDTF">2021-09-05T21:34:00Z</dcterms:modified>
</cp:coreProperties>
</file>